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tirement</w:t>
      </w:r>
      <w:r>
        <w:t xml:space="preserve"> </w:t>
      </w:r>
      <w:r>
        <w:t xml:space="preserve">Model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Dirk</w:t>
      </w:r>
      <w:r>
        <w:t xml:space="preserve"> </w:t>
      </w:r>
      <w:r>
        <w:t xml:space="preserve">Cotton</w:t>
      </w:r>
    </w:p>
    <w:p>
      <w:pPr>
        <w:pStyle w:val="Date"/>
      </w:pPr>
      <w:r>
        <w:t xml:space="preserve">10/25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tirementModelOutpu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8c53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tirement Model Output</dc:title>
  <dc:creator>Dirk Cotton</dc:creator>
  <dcterms:created xsi:type="dcterms:W3CDTF">2017-10-25T19:06:09Z</dcterms:created>
  <dcterms:modified xsi:type="dcterms:W3CDTF">2017-10-25T19:06:09Z</dcterms:modified>
</cp:coreProperties>
</file>